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61696A5A" w:rsidR="000172AA" w:rsidRPr="000172AA" w:rsidRDefault="000172AA" w:rsidP="00E31880">
      <w:pPr>
        <w:jc w:val="center"/>
        <w:rPr>
          <w:b/>
          <w:bCs/>
          <w:sz w:val="32"/>
          <w:szCs w:val="32"/>
        </w:rPr>
      </w:pPr>
      <w:r>
        <w:rPr>
          <w:b/>
          <w:bCs/>
          <w:sz w:val="32"/>
          <w:szCs w:val="32"/>
        </w:rPr>
        <w:t>(</w:t>
      </w:r>
      <w:r w:rsidR="0065721C">
        <w:rPr>
          <w:b/>
          <w:bCs/>
          <w:sz w:val="32"/>
          <w:szCs w:val="32"/>
        </w:rPr>
        <w:t>Oklahom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17FB150" w:rsidR="00C543C7" w:rsidRDefault="0065721C" w:rsidP="00E31880">
            <w:pPr>
              <w:rPr>
                <w:sz w:val="22"/>
                <w:szCs w:val="22"/>
              </w:rPr>
            </w:pPr>
            <w:r>
              <w:rPr>
                <w:sz w:val="22"/>
                <w:szCs w:val="22"/>
              </w:rPr>
              <w:t>Oklaho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90514" w14:textId="77777777" w:rsidR="00A157A4" w:rsidRDefault="00A15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BD355A9" w:rsidR="00F4034F" w:rsidRPr="00A157A4" w:rsidRDefault="00F4034F" w:rsidP="00A157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640E1" w14:textId="77777777" w:rsidR="00A157A4" w:rsidRDefault="00A15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0C547" w14:textId="77777777" w:rsidR="00A157A4" w:rsidRDefault="00A157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58ECA8E" w:rsidR="00F4034F" w:rsidRPr="00A157A4" w:rsidRDefault="00F4034F" w:rsidP="00A157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5F3B7" w14:textId="77777777" w:rsidR="00A157A4" w:rsidRDefault="00A157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8056855">
    <w:abstractNumId w:val="1"/>
  </w:num>
  <w:num w:numId="2" w16cid:durableId="8068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5721C"/>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57A4"/>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